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248"/>
        <w:gridCol w:w="583"/>
        <w:gridCol w:w="410"/>
        <w:gridCol w:w="180"/>
        <w:gridCol w:w="586"/>
        <w:gridCol w:w="550"/>
        <w:gridCol w:w="841"/>
        <w:gridCol w:w="678"/>
        <w:gridCol w:w="103"/>
        <w:gridCol w:w="630"/>
        <w:gridCol w:w="810"/>
        <w:gridCol w:w="583"/>
        <w:gridCol w:w="142"/>
        <w:gridCol w:w="567"/>
        <w:gridCol w:w="1275"/>
        <w:gridCol w:w="261"/>
        <w:gridCol w:w="306"/>
        <w:gridCol w:w="1776"/>
      </w:tblGrid>
      <w:tr w:rsidR="002C1EEF" w:rsidRPr="003D15C6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36"/>
                <w:szCs w:val="36"/>
              </w:rPr>
            </w:pPr>
            <w:r w:rsidRPr="003D15C6">
              <w:rPr>
                <w:rFonts w:ascii="標楷體" w:eastAsia="標楷體" w:hAnsi="標楷體" w:hint="eastAsia"/>
                <w:b/>
                <w:color w:val="000000"/>
                <w:sz w:val="36"/>
                <w:szCs w:val="36"/>
              </w:rPr>
              <w:t>臺北市立大安高級工業職業學校進修</w:t>
            </w:r>
            <w:r w:rsidR="005118E9" w:rsidRPr="003D15C6">
              <w:rPr>
                <w:rFonts w:ascii="標楷體" w:eastAsia="標楷體" w:hAnsi="標楷體" w:hint="eastAsia"/>
                <w:b/>
                <w:color w:val="000000"/>
                <w:sz w:val="36"/>
                <w:szCs w:val="36"/>
              </w:rPr>
              <w:t>部</w:t>
            </w:r>
          </w:p>
        </w:tc>
      </w:tr>
      <w:tr w:rsidR="002C1EEF" w:rsidRPr="003D15C6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71B17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 w:rsidRPr="003D15C6">
              <w:rPr>
                <w:rFonts w:ascii="標楷體" w:eastAsia="標楷體" w:hAnsi="標楷體"/>
                <w:color w:val="000000"/>
                <w:u w:val="single"/>
              </w:rPr>
              <w:t>11</w:t>
            </w:r>
            <w:r w:rsidR="003D15C6" w:rsidRPr="003D15C6">
              <w:rPr>
                <w:rFonts w:ascii="標楷體" w:eastAsia="標楷體" w:hAnsi="標楷體"/>
                <w:color w:val="000000"/>
                <w:u w:val="single"/>
              </w:rPr>
              <w:t>1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0D6EAE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2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C1EEF" w:rsidP="00271B17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3D15C6">
              <w:rPr>
                <w:rFonts w:ascii="標楷體" w:eastAsia="標楷體" w:hAnsi="標楷體"/>
                <w:color w:val="000000"/>
              </w:rPr>
              <w:t>______________________</w:t>
            </w:r>
            <w:r w:rsidRPr="003D15C6"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3D15C6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RPr="003D15C6" w:rsidTr="00547536">
        <w:trPr>
          <w:trHeight w:val="665"/>
        </w:trPr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教學</w:t>
            </w:r>
            <w:r w:rsidRPr="003D15C6">
              <w:rPr>
                <w:rFonts w:ascii="標楷體" w:eastAsia="標楷體" w:hAnsi="標楷體"/>
                <w:color w:val="000000"/>
              </w:rPr>
              <w:br/>
            </w:r>
            <w:r w:rsidRPr="003D15C6"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10281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 w:rsidP="000D6EAE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2C1EEF" w:rsidRPr="003D15C6" w:rsidTr="00842530">
        <w:trPr>
          <w:trHeight w:val="667"/>
        </w:trPr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每週</w:t>
            </w:r>
            <w:r w:rsidRPr="003D15C6">
              <w:rPr>
                <w:rFonts w:ascii="標楷體" w:eastAsia="標楷體" w:hAnsi="標楷體"/>
                <w:color w:val="000000"/>
              </w:rPr>
              <w:br/>
            </w:r>
            <w:r w:rsidRPr="003D15C6"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117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 w:rsidP="000D6EAE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42530">
              <w:rPr>
                <w:rFonts w:ascii="標楷體" w:eastAsia="標楷體" w:hAnsi="標楷體" w:hint="eastAsia"/>
                <w:color w:val="000000"/>
                <w:shd w:val="clear" w:color="auto" w:fill="F2F2F2" w:themeFill="background1" w:themeFillShade="F2"/>
              </w:rPr>
              <w:t>教</w:t>
            </w:r>
            <w:r w:rsidRPr="005A6DEE">
              <w:rPr>
                <w:rFonts w:ascii="標楷體" w:eastAsia="標楷體" w:hAnsi="標楷體" w:hint="eastAsia"/>
                <w:color w:val="000000"/>
                <w:shd w:val="clear" w:color="auto" w:fill="F2F2F2" w:themeFill="background1" w:themeFillShade="F2"/>
              </w:rPr>
              <w:t>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98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3D15C6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2C1EEF" w:rsidRPr="003D15C6" w:rsidTr="00842530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1EEF" w:rsidRPr="003D15C6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8924BA" w:rsidRPr="003D15C6" w:rsidTr="00C90434">
        <w:trPr>
          <w:trHeight w:val="407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 w:rsidRPr="003D15C6"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 w:rsidRPr="003D15C6"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>
            <w:pPr>
              <w:jc w:val="center"/>
              <w:rPr>
                <w:rFonts w:ascii="標楷體" w:eastAsia="標楷體" w:hAnsi="標楷體"/>
              </w:rPr>
            </w:pPr>
            <w:r w:rsidRPr="003D15C6">
              <w:rPr>
                <w:rFonts w:ascii="標楷體" w:eastAsia="標楷體" w:hAnsi="標楷體" w:hint="eastAsia"/>
              </w:rPr>
              <w:t>教學行事曆摘要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8924BA" w:rsidRPr="003D15C6" w:rsidRDefault="008924BA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8924BA" w:rsidRPr="003D15C6" w:rsidRDefault="008924BA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547536">
              <w:rPr>
                <w:rFonts w:ascii="標楷體" w:eastAsia="標楷體" w:hAnsi="標楷體"/>
                <w:color w:val="000000"/>
                <w:sz w:val="20"/>
              </w:rPr>
              <w:t>(</w:t>
            </w:r>
            <w:r w:rsidRPr="00547536">
              <w:rPr>
                <w:rFonts w:ascii="標楷體" w:eastAsia="標楷體" w:hAnsi="標楷體" w:hint="eastAsia"/>
                <w:color w:val="000000"/>
                <w:sz w:val="20"/>
              </w:rPr>
              <w:t>平時考</w:t>
            </w:r>
            <w:r w:rsidRPr="00547536">
              <w:rPr>
                <w:rFonts w:ascii="標楷體" w:eastAsia="標楷體" w:hAnsi="標楷體"/>
                <w:color w:val="000000"/>
                <w:sz w:val="2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:rsidR="008924BA" w:rsidRPr="003D15C6" w:rsidRDefault="008924BA" w:rsidP="000D6EAE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3D15C6" w:rsidTr="00C90434">
        <w:trPr>
          <w:trHeight w:val="249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5A6DEE" w:rsidRDefault="008924BA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8924BA" w:rsidRPr="003D15C6" w:rsidRDefault="000D6EAE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13~2/18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3025" w:rsidRPr="003D15C6" w:rsidRDefault="000D6EAE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2/13</w:t>
            </w:r>
            <w:r w:rsidR="006425B7" w:rsidRPr="003D15C6">
              <w:rPr>
                <w:rFonts w:ascii="標楷體" w:eastAsia="標楷體" w:hAnsi="標楷體" w:cs="標楷體"/>
                <w:sz w:val="20"/>
                <w:szCs w:val="20"/>
              </w:rPr>
              <w:t>開學</w:t>
            </w:r>
            <w:r w:rsidR="008924BA" w:rsidRPr="003D15C6">
              <w:rPr>
                <w:rFonts w:ascii="標楷體" w:eastAsia="標楷體" w:hAnsi="標楷體" w:cs="標楷體"/>
                <w:sz w:val="20"/>
                <w:szCs w:val="20"/>
              </w:rPr>
              <w:t>、註冊、領書</w:t>
            </w:r>
          </w:p>
          <w:p w:rsidR="008924BA" w:rsidRDefault="008924BA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3D15C6">
              <w:rPr>
                <w:rFonts w:ascii="標楷體" w:eastAsia="標楷體" w:hAnsi="標楷體" w:cs="標楷體"/>
                <w:b/>
                <w:sz w:val="20"/>
                <w:szCs w:val="20"/>
              </w:rPr>
              <w:t>【第三節】</w:t>
            </w:r>
            <w:r w:rsidR="0045515A">
              <w:rPr>
                <w:rFonts w:ascii="標楷體" w:eastAsia="標楷體" w:hAnsi="標楷體" w:cs="標楷體"/>
                <w:b/>
                <w:sz w:val="20"/>
                <w:szCs w:val="20"/>
              </w:rPr>
              <w:t>正式</w:t>
            </w:r>
            <w:r w:rsidRPr="003D15C6">
              <w:rPr>
                <w:rFonts w:ascii="標楷體" w:eastAsia="標楷體" w:hAnsi="標楷體" w:cs="標楷體"/>
                <w:b/>
                <w:sz w:val="20"/>
                <w:szCs w:val="20"/>
              </w:rPr>
              <w:t>上課</w:t>
            </w:r>
          </w:p>
          <w:p w:rsidR="000D6EAE" w:rsidRDefault="000D6EAE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 w:rsidRPr="000D6EAE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2/16~2/18高三第三次模擬考</w:t>
            </w:r>
          </w:p>
          <w:p w:rsidR="000D6EAE" w:rsidRPr="00201C68" w:rsidRDefault="000D6EAE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201C68">
              <w:rPr>
                <w:rFonts w:ascii="標楷體" w:eastAsia="標楷體" w:hAnsi="標楷體" w:cs="標楷體" w:hint="eastAsia"/>
                <w:b/>
                <w:color w:val="0000FF"/>
                <w:sz w:val="20"/>
                <w:szCs w:val="20"/>
              </w:rPr>
              <w:t>2/18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上班上課日</w:t>
            </w:r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(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2/27</w:t>
            </w:r>
            <w:proofErr w:type="gramStart"/>
            <w:r w:rsidR="00773BC3"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一</w:t>
            </w:r>
            <w:proofErr w:type="gramEnd"/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)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3D15C6" w:rsidTr="00C90434">
        <w:trPr>
          <w:trHeight w:val="23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5A6DEE" w:rsidRDefault="008924BA" w:rsidP="003B17FD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0D6EAE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2/20~2/2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A0B43" w:rsidRPr="00924E58" w:rsidRDefault="002A0B43" w:rsidP="00FB2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color w:val="FF0000"/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3D15C6" w:rsidTr="00C90434">
        <w:trPr>
          <w:trHeight w:val="44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5A6DEE" w:rsidRDefault="008924BA" w:rsidP="003B17FD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924E5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2/27~3/3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DD56F2" w:rsidRDefault="00DD56F2" w:rsidP="00924E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color w:val="FF0000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2/27~</w:t>
            </w:r>
            <w:r w:rsidR="00924E58"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2/28二二八</w:t>
            </w:r>
            <w:r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連假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3D15C6" w:rsidTr="00C90434">
        <w:trPr>
          <w:trHeight w:val="63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5A6DEE" w:rsidRDefault="008924BA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924E5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3/6~3/10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B2920" w:rsidRPr="00C1097F" w:rsidRDefault="00C1097F" w:rsidP="00FB2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3/10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高一二作文競試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3D15C6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3D15C6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924BA" w:rsidRPr="003D15C6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RPr="003D15C6" w:rsidTr="00C90434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5A6DEE" w:rsidRDefault="00BE35D0" w:rsidP="003B17FD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D15C6" w:rsidRDefault="00773BC3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3/13~3/17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Pr="00773BC3" w:rsidRDefault="00773BC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3/14~3/16高三第四</w:t>
            </w:r>
            <w:r w:rsidRPr="000D6EAE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次模擬考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3D15C6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D15C6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3D15C6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59CD" w:rsidRPr="003D15C6" w:rsidRDefault="005E59CD" w:rsidP="00FB2920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734A49" w:rsidRPr="003D15C6" w:rsidTr="00C90434">
        <w:trPr>
          <w:trHeight w:val="9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4A49" w:rsidRPr="005A6DEE" w:rsidRDefault="00734A49" w:rsidP="003B17FD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73BC3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3/20~3/2</w:t>
            </w:r>
            <w:r w:rsidR="008C2206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73BC3" w:rsidRDefault="00773BC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3/23~3/24</w:t>
            </w:r>
            <w:r w:rsidRPr="00BF5DBA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第一次期中考</w:t>
            </w:r>
          </w:p>
          <w:p w:rsidR="00734A49" w:rsidRPr="00616541" w:rsidRDefault="008C220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3/25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上班上課日</w:t>
            </w:r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(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</w:t>
            </w:r>
            <w:r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4/3</w:t>
            </w:r>
            <w:proofErr w:type="gramStart"/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一</w:t>
            </w:r>
            <w:proofErr w:type="gramEnd"/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)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734A49" w:rsidRPr="003D15C6" w:rsidTr="00C90434">
        <w:trPr>
          <w:trHeight w:val="359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4A49" w:rsidRPr="005A6DEE" w:rsidRDefault="00734A49" w:rsidP="003B17FD">
            <w:pPr>
              <w:jc w:val="center"/>
              <w:rPr>
                <w:rFonts w:ascii="標楷體" w:eastAsia="標楷體" w:hAnsi="標楷體" w:cs="新細明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8C2206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3/27~3/31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5DBA" w:rsidRPr="003D15C6" w:rsidRDefault="00BF5DB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734A49" w:rsidRPr="003D15C6" w:rsidTr="00C90434">
        <w:trPr>
          <w:trHeight w:val="28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4A49" w:rsidRPr="005A6DEE" w:rsidRDefault="00734A49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8C2206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4/3~4/7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5DBA" w:rsidRPr="00DD56F2" w:rsidRDefault="008C220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color w:val="FF0000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4/3</w:t>
            </w:r>
            <w:r w:rsidR="00DD56F2"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~4/5兒童、清明節連假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734A49" w:rsidRPr="003D15C6" w:rsidTr="00C9043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4A49" w:rsidRPr="005A6DEE" w:rsidRDefault="00734A49" w:rsidP="00233E58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616541" w:rsidP="00233E58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4/10~4/1</w:t>
            </w:r>
            <w:r w:rsidR="0089642D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89642D" w:rsidRDefault="00616541" w:rsidP="000219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4/10~4/12高三第五</w:t>
            </w:r>
            <w:r w:rsidRPr="000D6EAE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次模擬考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734A49" w:rsidRPr="003D15C6" w:rsidTr="00C9043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4A49" w:rsidRPr="005A6DEE" w:rsidRDefault="00734A49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02190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4/17~4/21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E3234" w:rsidRDefault="000E3234" w:rsidP="000E32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color w:val="FF0000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4/17校慶補假</w:t>
            </w:r>
          </w:p>
          <w:p w:rsidR="00734A49" w:rsidRPr="00566C90" w:rsidRDefault="000E3234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4/19~4/24第一</w:t>
            </w:r>
            <w:r w:rsidRPr="00656227">
              <w:rPr>
                <w:rFonts w:ascii="標楷體" w:eastAsia="標楷體" w:hAnsi="標楷體" w:cs="標楷體" w:hint="eastAsia"/>
                <w:sz w:val="20"/>
                <w:szCs w:val="20"/>
              </w:rPr>
              <w:t>次作業抽查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A49" w:rsidRPr="003D15C6" w:rsidRDefault="00734A49" w:rsidP="00734A49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</w:p>
        </w:tc>
      </w:tr>
      <w:tr w:rsidR="0089642D" w:rsidRPr="003D15C6" w:rsidTr="00C90434">
        <w:trPr>
          <w:trHeight w:val="360"/>
        </w:trPr>
        <w:tc>
          <w:tcPr>
            <w:tcW w:w="332" w:type="dxa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41" w:type="dxa"/>
            <w:gridSpan w:val="3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4/24~4/28</w:t>
            </w:r>
          </w:p>
        </w:tc>
        <w:tc>
          <w:tcPr>
            <w:tcW w:w="2835" w:type="dxa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89642D" w:rsidRDefault="0089642D" w:rsidP="006165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b/>
                <w:sz w:val="20"/>
                <w:szCs w:val="20"/>
              </w:rPr>
              <w:t>4/25~4/28高二</w:t>
            </w:r>
            <w:r w:rsidRPr="00566C90">
              <w:rPr>
                <w:rFonts w:ascii="標楷體" w:eastAsia="標楷體" w:hAnsi="標楷體" w:cs="標楷體"/>
                <w:b/>
                <w:sz w:val="20"/>
                <w:szCs w:val="20"/>
              </w:rPr>
              <w:t>校外教學</w:t>
            </w:r>
          </w:p>
          <w:p w:rsidR="0089642D" w:rsidRDefault="0089642D" w:rsidP="006165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4/28</w:t>
            </w:r>
            <w:proofErr w:type="gramStart"/>
            <w:r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配合統測實施</w:t>
            </w:r>
            <w:proofErr w:type="gramEnd"/>
            <w:r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居家學習</w:t>
            </w:r>
          </w:p>
          <w:p w:rsidR="0089642D" w:rsidRPr="003D15C6" w:rsidRDefault="0089642D" w:rsidP="006165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89642D">
              <w:rPr>
                <w:rFonts w:ascii="標楷體" w:eastAsia="標楷體" w:hAnsi="標楷體" w:cs="標楷體" w:hint="eastAsia"/>
                <w:sz w:val="20"/>
                <w:szCs w:val="20"/>
              </w:rPr>
              <w:t>4/29~4/30</w:t>
            </w:r>
            <w:proofErr w:type="gramStart"/>
            <w:r w:rsidRPr="0089642D">
              <w:rPr>
                <w:rFonts w:ascii="標楷體" w:eastAsia="標楷體" w:hAnsi="標楷體" w:cs="標楷體" w:hint="eastAsia"/>
                <w:sz w:val="20"/>
                <w:szCs w:val="20"/>
              </w:rPr>
              <w:t>四</w:t>
            </w:r>
            <w:proofErr w:type="gramEnd"/>
            <w:r w:rsidRPr="0089642D">
              <w:rPr>
                <w:rFonts w:ascii="標楷體" w:eastAsia="標楷體" w:hAnsi="標楷體" w:cs="標楷體" w:hint="eastAsia"/>
                <w:sz w:val="20"/>
                <w:szCs w:val="20"/>
              </w:rPr>
              <w:t>技</w:t>
            </w:r>
            <w:proofErr w:type="gramStart"/>
            <w:r w:rsidRPr="0089642D">
              <w:rPr>
                <w:rFonts w:ascii="標楷體" w:eastAsia="標楷體" w:hAnsi="標楷體" w:cs="標楷體" w:hint="eastAsia"/>
                <w:sz w:val="20"/>
                <w:szCs w:val="20"/>
              </w:rPr>
              <w:t>二專統測</w:t>
            </w:r>
            <w:proofErr w:type="gramEnd"/>
          </w:p>
        </w:tc>
        <w:tc>
          <w:tcPr>
            <w:tcW w:w="226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8F3097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252"/>
        </w:trPr>
        <w:tc>
          <w:tcPr>
            <w:tcW w:w="332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</w:p>
        </w:tc>
        <w:tc>
          <w:tcPr>
            <w:tcW w:w="124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  <w:gridSpan w:val="5"/>
            <w:vMerge/>
            <w:tcBorders>
              <w:left w:val="nil"/>
              <w:right w:val="single" w:sz="4" w:space="0" w:color="auto"/>
            </w:tcBorders>
            <w:vAlign w:val="center"/>
          </w:tcPr>
          <w:p w:rsidR="0089642D" w:rsidRDefault="0089642D" w:rsidP="006165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642D" w:rsidRPr="003D15C6" w:rsidRDefault="0089642D" w:rsidP="0089642D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3D15C6">
              <w:rPr>
                <w:rFonts w:ascii="標楷體" w:eastAsia="標楷體" w:hAnsi="標楷體"/>
                <w:color w:val="000000"/>
              </w:rPr>
              <w:t>成績計算</w:t>
            </w:r>
          </w:p>
        </w:tc>
      </w:tr>
      <w:tr w:rsidR="0089642D" w:rsidRPr="003D15C6" w:rsidTr="00C90434">
        <w:trPr>
          <w:trHeight w:val="360"/>
        </w:trPr>
        <w:tc>
          <w:tcPr>
            <w:tcW w:w="332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</w:p>
        </w:tc>
        <w:tc>
          <w:tcPr>
            <w:tcW w:w="124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  <w:gridSpan w:val="5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Default="0089642D" w:rsidP="006165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DA331B" w:rsidRDefault="0089642D" w:rsidP="00734A49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DA331B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共同/專業理論科目</w:t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：</w:t>
            </w:r>
          </w:p>
          <w:p w:rsidR="0089642D" w:rsidRPr="00DA331B" w:rsidRDefault="0089642D" w:rsidP="00734A49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日常評量成績</w:t>
            </w:r>
            <w:r w:rsidRPr="00DA331B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  <w:p w:rsidR="0089642D" w:rsidRDefault="0089642D" w:rsidP="008F3097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中評量成績</w:t>
            </w:r>
            <w:r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  <w:p w:rsidR="0089642D" w:rsidRDefault="0089642D" w:rsidP="008F3097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（兩次期中則各為15%）</w:t>
            </w:r>
            <w:r w:rsidRPr="00DA331B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DA331B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  <w:p w:rsidR="0089642D" w:rsidRPr="003D15C6" w:rsidRDefault="0089642D" w:rsidP="008F3097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</w:p>
          <w:p w:rsidR="0089642D" w:rsidRDefault="0089642D" w:rsidP="0038067F">
            <w:pPr>
              <w:jc w:val="both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體育/</w:t>
            </w:r>
            <w:r w:rsidRPr="00DA331B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美術：</w:t>
            </w:r>
          </w:p>
          <w:p w:rsidR="0089642D" w:rsidRDefault="0089642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運動/</w:t>
            </w:r>
            <w:r w:rsidRPr="00DA331B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繪畫技能60%</w:t>
            </w:r>
          </w:p>
          <w:p w:rsidR="0089642D" w:rsidRPr="00DA331B" w:rsidRDefault="0089642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精神、品格、常識40%</w:t>
            </w:r>
          </w:p>
          <w:p w:rsidR="0089642D" w:rsidRPr="003D15C6" w:rsidRDefault="0089642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  <w:p w:rsidR="0089642D" w:rsidRPr="003D15C6" w:rsidRDefault="0089642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3D15C6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實習科目</w:t>
            </w:r>
            <w:r w:rsidRPr="003D15C6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：</w:t>
            </w:r>
          </w:p>
          <w:p w:rsidR="0089642D" w:rsidRPr="003D15C6" w:rsidRDefault="0089642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實習技術70</w:t>
            </w:r>
            <w:r w:rsidRPr="003D15C6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%</w:t>
            </w:r>
          </w:p>
          <w:p w:rsidR="0089642D" w:rsidRPr="003D15C6" w:rsidRDefault="0089642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相關知識20</w:t>
            </w:r>
            <w:r w:rsidRPr="003D15C6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%</w:t>
            </w:r>
          </w:p>
          <w:p w:rsidR="0089642D" w:rsidRPr="003D15C6" w:rsidRDefault="0089642D" w:rsidP="00734A49">
            <w:pPr>
              <w:jc w:val="both"/>
              <w:rPr>
                <w:rFonts w:ascii="標楷體" w:eastAsia="標楷體" w:hAnsi="標楷體"/>
                <w:color w:val="000000"/>
              </w:rPr>
            </w:pPr>
            <w:r w:rsidRPr="003D15C6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職業道德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Pr="003D15C6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0%</w:t>
            </w:r>
          </w:p>
        </w:tc>
      </w:tr>
      <w:tr w:rsidR="0089642D" w:rsidRPr="003D15C6" w:rsidTr="00C90434">
        <w:trPr>
          <w:trHeight w:val="54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5/1~5/5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89642D" w:rsidRDefault="0089642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5/2~5/3高三期末考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8F3097">
            <w:pPr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9642D" w:rsidRPr="003D15C6" w:rsidRDefault="0089642D" w:rsidP="00734A49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10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bookmarkStart w:id="0" w:name="_GoBack" w:colFirst="5" w:colLast="5"/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5/8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~5/12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53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734A49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bookmarkEnd w:id="0"/>
      <w:tr w:rsidR="0089642D" w:rsidRPr="003D15C6" w:rsidTr="00C90434">
        <w:trPr>
          <w:trHeight w:val="65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15~5/19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Default="0089642D" w:rsidP="00F53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5/15高三第一次補考</w:t>
            </w:r>
          </w:p>
          <w:p w:rsidR="0089642D" w:rsidRDefault="0089642D" w:rsidP="00F53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5/15~5/17高一二第二次期中考</w:t>
            </w:r>
          </w:p>
          <w:p w:rsidR="0089642D" w:rsidRPr="0089642D" w:rsidRDefault="0089642D" w:rsidP="008964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5/19配合會考實施居家學習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22~5/26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89642D" w:rsidRDefault="0089642D" w:rsidP="00F53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5/25高三第二次補考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89642D" w:rsidRPr="003D15C6" w:rsidTr="00C90434">
        <w:trPr>
          <w:trHeight w:val="280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29~6/2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547536" w:rsidRDefault="0089642D" w:rsidP="00566C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  <w:shd w:val="pct15" w:color="auto" w:fill="FFFFFF"/>
              </w:rPr>
            </w:pPr>
            <w:r w:rsidRPr="00547536">
              <w:rPr>
                <w:rFonts w:ascii="標楷體" w:eastAsia="標楷體" w:hAnsi="標楷體" w:cs="標楷體"/>
                <w:b/>
                <w:sz w:val="20"/>
                <w:szCs w:val="20"/>
              </w:rPr>
              <w:t>6/1畢業典禮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89642D" w:rsidRPr="003D15C6" w:rsidTr="00C90434">
        <w:trPr>
          <w:trHeight w:val="280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5~6/9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E3582E" w:rsidRDefault="0089642D" w:rsidP="00A65F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6/6~6/8高一二第二</w:t>
            </w:r>
            <w:r w:rsidRPr="00656227">
              <w:rPr>
                <w:rFonts w:ascii="標楷體" w:eastAsia="標楷體" w:hAnsi="標楷體" w:cs="標楷體" w:hint="eastAsia"/>
                <w:sz w:val="20"/>
                <w:szCs w:val="20"/>
              </w:rPr>
              <w:t>次作業抽查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6425B7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2~6/17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DD56F2" w:rsidP="00734A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6/17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上班上課日</w:t>
            </w:r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(</w:t>
            </w:r>
            <w:r w:rsidRPr="00201C68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補</w:t>
            </w:r>
            <w:r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6/23</w:t>
            </w:r>
            <w:proofErr w:type="gramStart"/>
            <w:r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五</w:t>
            </w:r>
            <w:proofErr w:type="gramEnd"/>
            <w:r w:rsidR="00C90434">
              <w:rPr>
                <w:rFonts w:ascii="標楷體" w:eastAsia="標楷體" w:hAnsi="標楷體" w:cs="新細明體" w:hint="eastAsia"/>
                <w:b/>
                <w:color w:val="0000FF"/>
                <w:sz w:val="20"/>
                <w:szCs w:val="20"/>
              </w:rPr>
              <w:t>)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3B17FD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9~6/23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54753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547536">
              <w:rPr>
                <w:rFonts w:ascii="標楷體" w:eastAsia="標楷體" w:hAnsi="標楷體" w:cs="標楷體"/>
                <w:b/>
                <w:color w:val="FF0000"/>
                <w:sz w:val="20"/>
                <w:szCs w:val="20"/>
              </w:rPr>
              <w:t>6/22~6/23</w:t>
            </w:r>
            <w:r w:rsidRPr="00547536">
              <w:rPr>
                <w:rFonts w:ascii="標楷體" w:eastAsia="標楷體" w:hAnsi="標楷體" w:cs="標楷體" w:hint="eastAsia"/>
                <w:b/>
                <w:color w:val="FF0000"/>
                <w:sz w:val="20"/>
                <w:szCs w:val="20"/>
              </w:rPr>
              <w:t>端午節連假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89642D" w:rsidRPr="003D15C6" w:rsidTr="00C90434">
        <w:trPr>
          <w:trHeight w:val="67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642D" w:rsidRPr="005A6DEE" w:rsidRDefault="0089642D" w:rsidP="0002190A">
            <w:pPr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5A6DEE">
              <w:rPr>
                <w:rFonts w:ascii="標楷體" w:eastAsia="標楷體" w:hAnsi="標楷體" w:hint="eastAsia"/>
                <w:b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26~6/30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B6B92" w:rsidRDefault="0054753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6/27~6/30高一二</w:t>
            </w:r>
            <w:r w:rsidR="0089642D" w:rsidRPr="00CB2BB0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期末考</w:t>
            </w:r>
          </w:p>
          <w:p w:rsidR="0089642D" w:rsidRDefault="0054753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6/30</w:t>
            </w:r>
            <w:r w:rsidR="0089642D">
              <w:rPr>
                <w:rFonts w:ascii="標楷體" w:eastAsia="標楷體" w:hAnsi="標楷體" w:cs="標楷體" w:hint="eastAsia"/>
                <w:sz w:val="20"/>
                <w:szCs w:val="20"/>
              </w:rPr>
              <w:t>休業式</w:t>
            </w:r>
            <w:r w:rsidR="00C90434">
              <w:rPr>
                <w:rFonts w:ascii="標楷體" w:eastAsia="標楷體" w:hAnsi="標楷體" w:cs="標楷體" w:hint="eastAsia"/>
                <w:sz w:val="20"/>
                <w:szCs w:val="20"/>
              </w:rPr>
              <w:t>(</w:t>
            </w:r>
            <w:r w:rsidR="0089642D">
              <w:rPr>
                <w:rFonts w:ascii="標楷體" w:eastAsia="標楷體" w:hAnsi="標楷體" w:cs="標楷體" w:hint="eastAsia"/>
                <w:sz w:val="20"/>
                <w:szCs w:val="20"/>
              </w:rPr>
              <w:t>期末大掃除</w:t>
            </w:r>
            <w:r w:rsidR="00C90434">
              <w:rPr>
                <w:rFonts w:ascii="標楷體" w:eastAsia="標楷體" w:hAnsi="標楷體" w:cs="標楷體" w:hint="eastAsia"/>
                <w:sz w:val="20"/>
                <w:szCs w:val="20"/>
              </w:rPr>
              <w:t>)</w:t>
            </w:r>
          </w:p>
          <w:p w:rsidR="0089642D" w:rsidRPr="003D15C6" w:rsidRDefault="0054753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7/1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暑假開始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642D" w:rsidRPr="003D15C6" w:rsidRDefault="0089642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</w:tbl>
    <w:p w:rsidR="003D1028" w:rsidRDefault="003D1028" w:rsidP="00271B17">
      <w:pPr>
        <w:rPr>
          <w:rFonts w:ascii="標楷體" w:eastAsia="標楷體" w:hAnsi="標楷體"/>
          <w:sz w:val="22"/>
        </w:rPr>
      </w:pPr>
    </w:p>
    <w:p w:rsidR="00271B17" w:rsidRPr="00566C90" w:rsidRDefault="00085F78" w:rsidP="00271B17">
      <w:pPr>
        <w:rPr>
          <w:rFonts w:ascii="標楷體" w:eastAsia="標楷體" w:hAnsi="標楷體"/>
          <w:sz w:val="22"/>
        </w:rPr>
      </w:pPr>
      <w:proofErr w:type="gramStart"/>
      <w:r w:rsidRPr="00566C90">
        <w:rPr>
          <w:rFonts w:ascii="標楷體" w:eastAsia="標楷體" w:hAnsi="標楷體" w:hint="eastAsia"/>
          <w:sz w:val="22"/>
        </w:rPr>
        <w:t>＊</w:t>
      </w:r>
      <w:proofErr w:type="gramEnd"/>
      <w:r w:rsidR="00AB3F82" w:rsidRPr="00566C90">
        <w:rPr>
          <w:rFonts w:ascii="標楷體" w:eastAsia="標楷體" w:hAnsi="標楷體" w:hint="eastAsia"/>
          <w:sz w:val="22"/>
        </w:rPr>
        <w:t>填表說明</w:t>
      </w:r>
      <w:r w:rsidRPr="00566C90">
        <w:rPr>
          <w:rFonts w:ascii="標楷體" w:eastAsia="標楷體" w:hAnsi="標楷體" w:hint="eastAsia"/>
          <w:sz w:val="22"/>
        </w:rPr>
        <w:t>：</w:t>
      </w:r>
    </w:p>
    <w:p w:rsidR="00085F78" w:rsidRPr="00566C90" w:rsidRDefault="00AB3F82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/>
          <w:sz w:val="22"/>
        </w:rPr>
      </w:pPr>
      <w:r w:rsidRPr="00566C90">
        <w:rPr>
          <w:rFonts w:ascii="標楷體" w:eastAsia="標楷體" w:hAnsi="標楷體" w:hint="eastAsia"/>
          <w:sz w:val="22"/>
        </w:rPr>
        <w:t>在本表的</w:t>
      </w:r>
      <w:r w:rsidRPr="00566C90">
        <w:rPr>
          <w:rFonts w:ascii="標楷體" w:eastAsia="標楷體" w:hAnsi="標楷體" w:hint="eastAsia"/>
          <w:sz w:val="22"/>
          <w:bdr w:val="single" w:sz="4" w:space="0" w:color="auto"/>
        </w:rPr>
        <w:t>預定教學進度</w:t>
      </w:r>
      <w:r w:rsidRPr="00566C90">
        <w:rPr>
          <w:rFonts w:ascii="標楷體" w:eastAsia="標楷體" w:hAnsi="標楷體" w:hint="eastAsia"/>
          <w:sz w:val="22"/>
        </w:rPr>
        <w:t>欄中，有增列重大考試行事曆，供</w:t>
      </w:r>
      <w:proofErr w:type="gramStart"/>
      <w:r w:rsidRPr="00566C90">
        <w:rPr>
          <w:rFonts w:ascii="標楷體" w:eastAsia="標楷體" w:hAnsi="標楷體" w:hint="eastAsia"/>
          <w:sz w:val="22"/>
        </w:rPr>
        <w:t>老師酌參</w:t>
      </w:r>
      <w:proofErr w:type="gramEnd"/>
      <w:r w:rsidRPr="00566C90">
        <w:rPr>
          <w:rFonts w:ascii="標楷體" w:eastAsia="標楷體" w:hAnsi="標楷體" w:hint="eastAsia"/>
          <w:sz w:val="22"/>
        </w:rPr>
        <w:t>，老師在撰寫教學進度時可參考編列進度，之後可將之刪除</w:t>
      </w:r>
      <w:r w:rsidR="005D5F5B" w:rsidRPr="00566C90">
        <w:rPr>
          <w:rFonts w:ascii="標楷體" w:eastAsia="標楷體" w:hAnsi="標楷體" w:hint="eastAsia"/>
          <w:sz w:val="22"/>
        </w:rPr>
        <w:t>，本欄可供老師自由發揮；</w:t>
      </w:r>
      <w:r w:rsidRPr="00566C90">
        <w:rPr>
          <w:rFonts w:ascii="標楷體" w:eastAsia="標楷體" w:hAnsi="標楷體" w:hint="eastAsia"/>
          <w:sz w:val="22"/>
        </w:rPr>
        <w:t>在本表的</w:t>
      </w:r>
      <w:r w:rsidRPr="00566C90">
        <w:rPr>
          <w:rFonts w:ascii="標楷體" w:eastAsia="標楷體" w:hAnsi="標楷體" w:hint="eastAsia"/>
          <w:sz w:val="22"/>
          <w:bdr w:val="single" w:sz="4" w:space="0" w:color="auto"/>
        </w:rPr>
        <w:t>預定作業</w:t>
      </w:r>
      <w:r w:rsidRPr="00566C90">
        <w:rPr>
          <w:rFonts w:ascii="標楷體" w:eastAsia="標楷體" w:hAnsi="標楷體" w:hint="eastAsia"/>
          <w:sz w:val="22"/>
        </w:rPr>
        <w:t>欄中，</w:t>
      </w:r>
      <w:r w:rsidR="005D5F5B" w:rsidRPr="00566C90">
        <w:rPr>
          <w:rFonts w:ascii="標楷體" w:eastAsia="標楷體" w:hAnsi="標楷體" w:hint="eastAsia"/>
          <w:sz w:val="22"/>
        </w:rPr>
        <w:t>同樣有增列作業抽查</w:t>
      </w:r>
      <w:proofErr w:type="gramStart"/>
      <w:r w:rsidR="005D5F5B" w:rsidRPr="00566C90">
        <w:rPr>
          <w:rFonts w:ascii="標楷體" w:eastAsia="標楷體" w:hAnsi="標楷體" w:hint="eastAsia"/>
          <w:sz w:val="22"/>
        </w:rPr>
        <w:t>時程供老師</w:t>
      </w:r>
      <w:proofErr w:type="gramEnd"/>
      <w:r w:rsidR="005D5F5B" w:rsidRPr="00566C90">
        <w:rPr>
          <w:rFonts w:ascii="標楷體" w:eastAsia="標楷體" w:hAnsi="標楷體" w:hint="eastAsia"/>
          <w:sz w:val="22"/>
        </w:rPr>
        <w:t>參酌，老師填寫完作業進度後亦</w:t>
      </w:r>
      <w:r w:rsidR="00271B17" w:rsidRPr="00566C90">
        <w:rPr>
          <w:rFonts w:ascii="標楷體" w:eastAsia="標楷體" w:hAnsi="標楷體" w:hint="eastAsia"/>
          <w:sz w:val="22"/>
        </w:rPr>
        <w:t>可</w:t>
      </w:r>
      <w:r w:rsidRPr="00566C90">
        <w:rPr>
          <w:rFonts w:ascii="標楷體" w:eastAsia="標楷體" w:hAnsi="標楷體" w:hint="eastAsia"/>
          <w:sz w:val="22"/>
        </w:rPr>
        <w:t>刪除。</w:t>
      </w:r>
    </w:p>
    <w:p w:rsidR="00AB3F82" w:rsidRPr="00566C90" w:rsidRDefault="00AB3F82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/>
          <w:sz w:val="22"/>
        </w:rPr>
      </w:pPr>
      <w:r w:rsidRPr="00566C90">
        <w:rPr>
          <w:rFonts w:ascii="標楷體" w:eastAsia="標楷體" w:hAnsi="標楷體" w:hint="eastAsia"/>
          <w:sz w:val="22"/>
        </w:rPr>
        <w:t>本表僅供老師參考，老師可自由設計版面。</w:t>
      </w:r>
    </w:p>
    <w:p w:rsidR="005D5F5B" w:rsidRDefault="005D5F5B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 w:hint="eastAsia"/>
          <w:sz w:val="22"/>
        </w:rPr>
      </w:pPr>
      <w:r w:rsidRPr="00566C90">
        <w:rPr>
          <w:rFonts w:ascii="標楷體" w:eastAsia="標楷體" w:hAnsi="標楷體" w:hint="eastAsia"/>
          <w:sz w:val="22"/>
        </w:rPr>
        <w:t>請老師於</w:t>
      </w:r>
      <w:r w:rsidR="000D6EAE" w:rsidRPr="000D6EAE">
        <w:rPr>
          <w:rFonts w:ascii="標楷體" w:eastAsia="標楷體" w:hAnsi="標楷體" w:hint="eastAsia"/>
          <w:b/>
          <w:sz w:val="22"/>
          <w:bdr w:val="single" w:sz="4" w:space="0" w:color="auto"/>
        </w:rPr>
        <w:t>3/1</w:t>
      </w:r>
      <w:r w:rsidRPr="000D6EAE">
        <w:rPr>
          <w:rFonts w:ascii="標楷體" w:eastAsia="標楷體" w:hAnsi="標楷體" w:hint="eastAsia"/>
          <w:b/>
          <w:sz w:val="22"/>
          <w:bdr w:val="single" w:sz="4" w:space="0" w:color="auto"/>
        </w:rPr>
        <w:t>(</w:t>
      </w:r>
      <w:r w:rsidR="000D6EAE" w:rsidRPr="000D6EAE">
        <w:rPr>
          <w:rFonts w:ascii="標楷體" w:eastAsia="標楷體" w:hAnsi="標楷體" w:hint="eastAsia"/>
          <w:b/>
          <w:sz w:val="22"/>
          <w:bdr w:val="single" w:sz="4" w:space="0" w:color="auto"/>
        </w:rPr>
        <w:t>三</w:t>
      </w:r>
      <w:r w:rsidRPr="000D6EAE">
        <w:rPr>
          <w:rFonts w:ascii="標楷體" w:eastAsia="標楷體" w:hAnsi="標楷體" w:hint="eastAsia"/>
          <w:b/>
          <w:sz w:val="22"/>
          <w:bdr w:val="single" w:sz="4" w:space="0" w:color="auto"/>
        </w:rPr>
        <w:t>)前</w:t>
      </w:r>
      <w:r w:rsidRPr="00566C90">
        <w:rPr>
          <w:rFonts w:ascii="標楷體" w:eastAsia="標楷體" w:hAnsi="標楷體" w:hint="eastAsia"/>
          <w:sz w:val="22"/>
        </w:rPr>
        <w:t>上傳教學進度表至學校網站首頁</w:t>
      </w:r>
      <w:proofErr w:type="gramStart"/>
      <w:r w:rsidRPr="00566C90">
        <w:rPr>
          <w:rFonts w:ascii="標楷體" w:eastAsia="標楷體" w:hAnsi="標楷體" w:hint="eastAsia"/>
          <w:sz w:val="22"/>
        </w:rPr>
        <w:t>左側「</w:t>
      </w:r>
      <w:proofErr w:type="gramEnd"/>
      <w:r w:rsidR="003D15C6" w:rsidRPr="00566C90">
        <w:rPr>
          <w:rFonts w:ascii="標楷體" w:eastAsia="標楷體" w:hAnsi="標楷體" w:hint="eastAsia"/>
          <w:sz w:val="22"/>
        </w:rPr>
        <w:t>111</w:t>
      </w:r>
      <w:r w:rsidRPr="00566C90">
        <w:rPr>
          <w:rFonts w:ascii="標楷體" w:eastAsia="標楷體" w:hAnsi="標楷體" w:hint="eastAsia"/>
          <w:sz w:val="22"/>
        </w:rPr>
        <w:t>(</w:t>
      </w:r>
      <w:r w:rsidR="000D6EAE">
        <w:rPr>
          <w:rFonts w:ascii="標楷體" w:eastAsia="標楷體" w:hAnsi="標楷體" w:hint="eastAsia"/>
          <w:sz w:val="22"/>
        </w:rPr>
        <w:t>下</w:t>
      </w:r>
      <w:r w:rsidRPr="00566C90">
        <w:rPr>
          <w:rFonts w:ascii="標楷體" w:eastAsia="標楷體" w:hAnsi="標楷體" w:hint="eastAsia"/>
          <w:sz w:val="22"/>
        </w:rPr>
        <w:t>)學校日專區－教學活動計畫」，兼課</w:t>
      </w:r>
      <w:r w:rsidR="003D15C6" w:rsidRPr="00566C90">
        <w:rPr>
          <w:rFonts w:ascii="標楷體" w:eastAsia="標楷體" w:hAnsi="標楷體" w:hint="eastAsia"/>
          <w:sz w:val="22"/>
        </w:rPr>
        <w:t>、</w:t>
      </w:r>
      <w:r w:rsidR="00912D50" w:rsidRPr="00566C90">
        <w:rPr>
          <w:rFonts w:ascii="標楷體" w:eastAsia="標楷體" w:hAnsi="標楷體" w:hint="eastAsia"/>
          <w:sz w:val="22"/>
        </w:rPr>
        <w:t>日校老師</w:t>
      </w:r>
      <w:r w:rsidRPr="00566C90">
        <w:rPr>
          <w:rFonts w:ascii="標楷體" w:eastAsia="標楷體" w:hAnsi="標楷體" w:hint="eastAsia"/>
          <w:sz w:val="22"/>
        </w:rPr>
        <w:t>則麻煩回傳給教學組長協助上傳，謝謝大家配合</w:t>
      </w:r>
      <w:r w:rsidRPr="00566C90">
        <w:rPr>
          <w:rFonts w:ascii="標楷體" w:eastAsia="標楷體" w:hAnsi="標楷體"/>
          <w:sz w:val="22"/>
        </w:rPr>
        <w:sym w:font="Wingdings" w:char="F04A"/>
      </w:r>
    </w:p>
    <w:p w:rsidR="00285830" w:rsidRPr="00566C90" w:rsidRDefault="00285830" w:rsidP="00285830">
      <w:pPr>
        <w:pStyle w:val="a7"/>
        <w:spacing w:before="240"/>
        <w:ind w:leftChars="0" w:left="567"/>
        <w:rPr>
          <w:rFonts w:ascii="標楷體" w:eastAsia="標楷體" w:hAnsi="標楷體"/>
          <w:sz w:val="22"/>
        </w:rPr>
      </w:pPr>
    </w:p>
    <w:sectPr w:rsidR="00285830" w:rsidRPr="00566C90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3F9E" w:rsidRDefault="00F03F9E">
      <w:r>
        <w:separator/>
      </w:r>
    </w:p>
  </w:endnote>
  <w:endnote w:type="continuationSeparator" w:id="0">
    <w:p w:rsidR="00F03F9E" w:rsidRDefault="00F03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3F9E" w:rsidRDefault="00F03F9E">
      <w:r>
        <w:separator/>
      </w:r>
    </w:p>
  </w:footnote>
  <w:footnote w:type="continuationSeparator" w:id="0">
    <w:p w:rsidR="00F03F9E" w:rsidRDefault="00F03F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E74C1"/>
    <w:multiLevelType w:val="hybridMultilevel"/>
    <w:tmpl w:val="0BBA4C42"/>
    <w:lvl w:ilvl="0" w:tplc="0409000F">
      <w:start w:val="1"/>
      <w:numFmt w:val="decimal"/>
      <w:lvlText w:val="%1."/>
      <w:lvlJc w:val="left"/>
      <w:pPr>
        <w:ind w:left="76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178E"/>
    <w:rsid w:val="0001328A"/>
    <w:rsid w:val="0002190A"/>
    <w:rsid w:val="00072149"/>
    <w:rsid w:val="00085F78"/>
    <w:rsid w:val="000A2DDB"/>
    <w:rsid w:val="000C26CE"/>
    <w:rsid w:val="000C5F7A"/>
    <w:rsid w:val="000D1300"/>
    <w:rsid w:val="000D47E0"/>
    <w:rsid w:val="000D6EAE"/>
    <w:rsid w:val="000E0898"/>
    <w:rsid w:val="000E3234"/>
    <w:rsid w:val="000F3025"/>
    <w:rsid w:val="000F4746"/>
    <w:rsid w:val="00107DBD"/>
    <w:rsid w:val="00113114"/>
    <w:rsid w:val="0012270A"/>
    <w:rsid w:val="00122C11"/>
    <w:rsid w:val="001340EE"/>
    <w:rsid w:val="00147192"/>
    <w:rsid w:val="00166750"/>
    <w:rsid w:val="001815BE"/>
    <w:rsid w:val="00191153"/>
    <w:rsid w:val="001A387F"/>
    <w:rsid w:val="001A6EF0"/>
    <w:rsid w:val="001D68AD"/>
    <w:rsid w:val="001E20F7"/>
    <w:rsid w:val="001E3050"/>
    <w:rsid w:val="001F4EAC"/>
    <w:rsid w:val="00201C68"/>
    <w:rsid w:val="002166D4"/>
    <w:rsid w:val="00240356"/>
    <w:rsid w:val="00271B17"/>
    <w:rsid w:val="00285830"/>
    <w:rsid w:val="002868AC"/>
    <w:rsid w:val="002A0B43"/>
    <w:rsid w:val="002B3FC0"/>
    <w:rsid w:val="002C1063"/>
    <w:rsid w:val="002C1EEF"/>
    <w:rsid w:val="002C27E4"/>
    <w:rsid w:val="002C32E8"/>
    <w:rsid w:val="002C5F45"/>
    <w:rsid w:val="002D1AFE"/>
    <w:rsid w:val="002D6E8C"/>
    <w:rsid w:val="003061A0"/>
    <w:rsid w:val="00312E81"/>
    <w:rsid w:val="00320C31"/>
    <w:rsid w:val="00331101"/>
    <w:rsid w:val="00336BC1"/>
    <w:rsid w:val="0034354A"/>
    <w:rsid w:val="00352F10"/>
    <w:rsid w:val="0035614A"/>
    <w:rsid w:val="003700B9"/>
    <w:rsid w:val="00370991"/>
    <w:rsid w:val="0038067F"/>
    <w:rsid w:val="003B17FD"/>
    <w:rsid w:val="003B4C94"/>
    <w:rsid w:val="003B6B92"/>
    <w:rsid w:val="003D1028"/>
    <w:rsid w:val="003D15C6"/>
    <w:rsid w:val="00410D7F"/>
    <w:rsid w:val="004275E4"/>
    <w:rsid w:val="00446EB2"/>
    <w:rsid w:val="00453306"/>
    <w:rsid w:val="0045515A"/>
    <w:rsid w:val="00460122"/>
    <w:rsid w:val="00467CD8"/>
    <w:rsid w:val="004A30BF"/>
    <w:rsid w:val="004C1A2F"/>
    <w:rsid w:val="004E2845"/>
    <w:rsid w:val="004E5B73"/>
    <w:rsid w:val="005118E9"/>
    <w:rsid w:val="005214D4"/>
    <w:rsid w:val="00534156"/>
    <w:rsid w:val="00547536"/>
    <w:rsid w:val="005640B4"/>
    <w:rsid w:val="00566C90"/>
    <w:rsid w:val="005679E1"/>
    <w:rsid w:val="005A6DEE"/>
    <w:rsid w:val="005A7531"/>
    <w:rsid w:val="005C4087"/>
    <w:rsid w:val="005D576A"/>
    <w:rsid w:val="005D5F5B"/>
    <w:rsid w:val="005E59CD"/>
    <w:rsid w:val="00600C8A"/>
    <w:rsid w:val="00616541"/>
    <w:rsid w:val="00620E37"/>
    <w:rsid w:val="0062647A"/>
    <w:rsid w:val="006425B7"/>
    <w:rsid w:val="0065059A"/>
    <w:rsid w:val="00656227"/>
    <w:rsid w:val="006567E2"/>
    <w:rsid w:val="006C6689"/>
    <w:rsid w:val="006E453D"/>
    <w:rsid w:val="006F10E2"/>
    <w:rsid w:val="006F3269"/>
    <w:rsid w:val="006F58F5"/>
    <w:rsid w:val="00712A2D"/>
    <w:rsid w:val="00716294"/>
    <w:rsid w:val="00722328"/>
    <w:rsid w:val="00727265"/>
    <w:rsid w:val="00734A49"/>
    <w:rsid w:val="00773BC3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42530"/>
    <w:rsid w:val="00877AEC"/>
    <w:rsid w:val="008924BA"/>
    <w:rsid w:val="008959A7"/>
    <w:rsid w:val="0089642D"/>
    <w:rsid w:val="008C2206"/>
    <w:rsid w:val="008E0C5D"/>
    <w:rsid w:val="008F3097"/>
    <w:rsid w:val="00905931"/>
    <w:rsid w:val="00912D50"/>
    <w:rsid w:val="00924E58"/>
    <w:rsid w:val="009343DB"/>
    <w:rsid w:val="0093604E"/>
    <w:rsid w:val="00940F4B"/>
    <w:rsid w:val="00945DD4"/>
    <w:rsid w:val="00966369"/>
    <w:rsid w:val="009A45EF"/>
    <w:rsid w:val="009D0E8A"/>
    <w:rsid w:val="00A00112"/>
    <w:rsid w:val="00A067C8"/>
    <w:rsid w:val="00A06D55"/>
    <w:rsid w:val="00A22D74"/>
    <w:rsid w:val="00A24CD9"/>
    <w:rsid w:val="00A34E18"/>
    <w:rsid w:val="00A42A97"/>
    <w:rsid w:val="00A507A3"/>
    <w:rsid w:val="00A65F78"/>
    <w:rsid w:val="00A728FA"/>
    <w:rsid w:val="00A94798"/>
    <w:rsid w:val="00AB3F82"/>
    <w:rsid w:val="00AB40B2"/>
    <w:rsid w:val="00AF467D"/>
    <w:rsid w:val="00B23BC9"/>
    <w:rsid w:val="00B35FC0"/>
    <w:rsid w:val="00B827F2"/>
    <w:rsid w:val="00B870D2"/>
    <w:rsid w:val="00BA045C"/>
    <w:rsid w:val="00BA5E52"/>
    <w:rsid w:val="00BB0031"/>
    <w:rsid w:val="00BB5683"/>
    <w:rsid w:val="00BE0E91"/>
    <w:rsid w:val="00BE35D0"/>
    <w:rsid w:val="00BF5DBA"/>
    <w:rsid w:val="00C1097F"/>
    <w:rsid w:val="00C163CC"/>
    <w:rsid w:val="00C23A9E"/>
    <w:rsid w:val="00C4434A"/>
    <w:rsid w:val="00C470FE"/>
    <w:rsid w:val="00C90434"/>
    <w:rsid w:val="00CB2BB0"/>
    <w:rsid w:val="00CD7B3F"/>
    <w:rsid w:val="00CE21EB"/>
    <w:rsid w:val="00D1445E"/>
    <w:rsid w:val="00D17486"/>
    <w:rsid w:val="00D416EB"/>
    <w:rsid w:val="00D44D7E"/>
    <w:rsid w:val="00D629CE"/>
    <w:rsid w:val="00D8687E"/>
    <w:rsid w:val="00D9067D"/>
    <w:rsid w:val="00D9794E"/>
    <w:rsid w:val="00DA331B"/>
    <w:rsid w:val="00DA39C0"/>
    <w:rsid w:val="00DB7710"/>
    <w:rsid w:val="00DD2482"/>
    <w:rsid w:val="00DD56F2"/>
    <w:rsid w:val="00E04545"/>
    <w:rsid w:val="00E304C6"/>
    <w:rsid w:val="00E3582E"/>
    <w:rsid w:val="00E50F7E"/>
    <w:rsid w:val="00E56CFA"/>
    <w:rsid w:val="00E83AFA"/>
    <w:rsid w:val="00EB3670"/>
    <w:rsid w:val="00EC0590"/>
    <w:rsid w:val="00F03F9E"/>
    <w:rsid w:val="00F20775"/>
    <w:rsid w:val="00F53AFB"/>
    <w:rsid w:val="00F61ECA"/>
    <w:rsid w:val="00F666A4"/>
    <w:rsid w:val="00FB2920"/>
    <w:rsid w:val="00FB6C16"/>
    <w:rsid w:val="00FE54E8"/>
    <w:rsid w:val="00FE7155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642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7">
    <w:name w:val="List Paragraph"/>
    <w:basedOn w:val="a"/>
    <w:uiPriority w:val="34"/>
    <w:qFormat/>
    <w:rsid w:val="00271B1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BA04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A045C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locked/>
    <w:rsid w:val="00B870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642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7">
    <w:name w:val="List Paragraph"/>
    <w:basedOn w:val="a"/>
    <w:uiPriority w:val="34"/>
    <w:qFormat/>
    <w:rsid w:val="00271B1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BA04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A045C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locked/>
    <w:rsid w:val="00B870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96209-D77B-4496-AF60-4044CA0E5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9</TotalTime>
  <Pages>2</Pages>
  <Words>188</Words>
  <Characters>1077</Characters>
  <Application>Microsoft Office Word</Application>
  <DocSecurity>0</DocSecurity>
  <Lines>8</Lines>
  <Paragraphs>2</Paragraphs>
  <ScaleCrop>false</ScaleCrop>
  <Company>taivs</Company>
  <LinksUpToDate>false</LinksUpToDate>
  <CharactersWithSpaces>1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49</cp:revision>
  <dcterms:created xsi:type="dcterms:W3CDTF">2020-08-27T14:19:00Z</dcterms:created>
  <dcterms:modified xsi:type="dcterms:W3CDTF">2023-02-09T09:33:00Z</dcterms:modified>
</cp:coreProperties>
</file>